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Andy Ho1, An Nguyen1, Jodi Pafford1, and Dr. Robert Slater1</w:t>
      </w:r>
    </w:p>
    <w:p w14:paraId="5B021477" w14:textId="51D167ED" w:rsidR="002F4801" w:rsidRDefault="00AE5684" w:rsidP="00AE5684">
      <w:r>
        <w:t xml:space="preserve">Master of Science in Data Science, Southern Methodist University, Dallas TX 75275 USA {atho,angyuen2, jpafford, </w:t>
      </w:r>
      <w:hyperlink r:id="rId5" w:history="1">
        <w:r w:rsidRPr="00DB6CF0">
          <w:rPr>
            <w:rStyle w:val="Hyperlink"/>
          </w:rPr>
          <w:t>rslater}@smu.edu</w:t>
        </w:r>
      </w:hyperlink>
    </w:p>
    <w:p w14:paraId="621F1C4C" w14:textId="698CBD52" w:rsidR="00AE5684" w:rsidRDefault="00AE5684" w:rsidP="00AE5684"/>
    <w:p w14:paraId="5747E4E7" w14:textId="7D8B7BC6"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w:t>
      </w:r>
      <w:r w:rsidR="00E02173">
        <w:t xml:space="preserve"> </w:t>
      </w:r>
      <w:r w:rsidRPr="00AE5684">
        <w:t>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6B184626"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r>
        <w:t>are</w:t>
      </w:r>
      <w:r w:rsidR="00AE5684" w:rsidRPr="00AE5684">
        <w:t xml:space="preserve"> able to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ToolKit (NLKT), and spaCy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w:t>
      </w:r>
      <w:r w:rsidRPr="00AE5684">
        <w:lastRenderedPageBreak/>
        <w:t>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737DE214" w:rsidR="00AE5684" w:rsidRDefault="00A9044B" w:rsidP="00AE5684">
      <w:r>
        <w:rPr>
          <w:rFonts w:ascii="Arial" w:hAnsi="Arial" w:cs="Arial"/>
          <w:noProof/>
          <w:sz w:val="20"/>
          <w:szCs w:val="20"/>
        </w:rPr>
        <mc:AlternateContent>
          <mc:Choice Requires="wps">
            <w:drawing>
              <wp:anchor distT="0" distB="0" distL="114300" distR="114300" simplePos="0" relativeHeight="251678720" behindDoc="0" locked="0" layoutInCell="1" allowOverlap="1" wp14:anchorId="76154254" wp14:editId="6D1FFEDD">
                <wp:simplePos x="0" y="0"/>
                <wp:positionH relativeFrom="column">
                  <wp:posOffset>4886325</wp:posOffset>
                </wp:positionH>
                <wp:positionV relativeFrom="paragraph">
                  <wp:posOffset>190500</wp:posOffset>
                </wp:positionV>
                <wp:extent cx="1543050" cy="700405"/>
                <wp:effectExtent l="0" t="0" r="19050" b="23495"/>
                <wp:wrapNone/>
                <wp:docPr id="24" name="Rectangle: Rounded Corners 24"/>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BCE68" w14:textId="77777777"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154254" id="Rectangle: Rounded Corners 24" o:spid="_x0000_s1027" style="position:absolute;margin-left:384.75pt;margin-top:15pt;width:121.5pt;height:55.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S/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" fillcolor="#4472c4 [3204]" strokecolor="#1f3763 [1604]" strokeweight="1pt">
                <v:stroke joinstyle="miter"/>
                <v:textbox>
                  <w:txbxContent>
                    <w:p w14:paraId="415BCE68" w14:textId="77777777"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60288" behindDoc="0" locked="0" layoutInCell="1" allowOverlap="1" wp14:anchorId="648BD913" wp14:editId="63A72960">
            <wp:simplePos x="0" y="0"/>
            <wp:positionH relativeFrom="page">
              <wp:posOffset>1628775</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7A8C4D49" w:rsidR="00AE5684" w:rsidRPr="00AE5684" w:rsidRDefault="00AE5684" w:rsidP="00A9044B">
      <w:pPr>
        <w:jc w:val="center"/>
        <w:rPr>
          <w:b/>
          <w:bCs/>
        </w:rPr>
      </w:pPr>
      <w:r w:rsidRPr="00AE5684">
        <w:rPr>
          <w:b/>
          <w:bCs/>
        </w:rPr>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512BC2A1"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p>
    <w:p w14:paraId="16D1757F" w14:textId="25A07F95" w:rsidR="00AF7655" w:rsidRDefault="00A9044B" w:rsidP="00AF7655">
      <w:r>
        <w:rPr>
          <w:rFonts w:ascii="Arial" w:hAnsi="Arial" w:cs="Arial"/>
          <w:noProof/>
          <w:sz w:val="20"/>
          <w:szCs w:val="20"/>
        </w:rPr>
        <mc:AlternateContent>
          <mc:Choice Requires="wps">
            <w:drawing>
              <wp:anchor distT="0" distB="0" distL="114300" distR="114300" simplePos="0" relativeHeight="251676672" behindDoc="0" locked="0" layoutInCell="1" allowOverlap="1" wp14:anchorId="194B3EFD" wp14:editId="38ED0934">
                <wp:simplePos x="0" y="0"/>
                <wp:positionH relativeFrom="column">
                  <wp:posOffset>4200525</wp:posOffset>
                </wp:positionH>
                <wp:positionV relativeFrom="paragraph">
                  <wp:posOffset>548005</wp:posOffset>
                </wp:positionV>
                <wp:extent cx="1543050" cy="700405"/>
                <wp:effectExtent l="0" t="0" r="19050" b="23495"/>
                <wp:wrapNone/>
                <wp:docPr id="22" name="Rectangle: Rounded Corners 22"/>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91394" w14:textId="32F2D375"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4B3EFD" id="Rectangle: Rounded Corners 22" o:spid="_x0000_s1028" style="position:absolute;margin-left:330.75pt;margin-top:43.15pt;width:121.5pt;height:55.1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Cg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" fillcolor="#4472c4 [3204]" strokecolor="#1f3763 [1604]" strokeweight="1pt">
                <v:stroke joinstyle="miter"/>
                <v:textbox>
                  <w:txbxContent>
                    <w:p w14:paraId="07091394" w14:textId="32F2D375"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75648" behindDoc="0" locked="0" layoutInCell="1" allowOverlap="1" wp14:anchorId="4E85DA90" wp14:editId="2683BAF2">
            <wp:simplePos x="0" y="0"/>
            <wp:positionH relativeFrom="page">
              <wp:posOffset>2238375</wp:posOffset>
            </wp:positionH>
            <wp:positionV relativeFrom="paragraph">
              <wp:posOffset>199390</wp:posOffset>
            </wp:positionV>
            <wp:extent cx="2806065" cy="1424939"/>
            <wp:effectExtent l="0" t="0" r="0" b="4445"/>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7" cstate="print"/>
                    <a:stretch>
                      <a:fillRect/>
                    </a:stretch>
                  </pic:blipFill>
                  <pic:spPr>
                    <a:xfrm>
                      <a:off x="0" y="0"/>
                      <a:ext cx="2806065" cy="1424939"/>
                    </a:xfrm>
                    <a:prstGeom prst="rect">
                      <a:avLst/>
                    </a:prstGeom>
                  </pic:spPr>
                </pic:pic>
              </a:graphicData>
            </a:graphic>
          </wp:anchor>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cience, DS. Radovilski et al. manually collected job descriptions of D</w:t>
      </w:r>
      <w:r w:rsidR="00E02173">
        <w:t>atabase Administrator</w:t>
      </w:r>
      <w:r>
        <w:t xml:space="preserve"> and D</w:t>
      </w:r>
      <w:r w:rsidR="00E02173">
        <w:t xml:space="preserve">ata </w:t>
      </w:r>
      <w:r>
        <w:t>S</w:t>
      </w:r>
      <w:r w:rsidR="00E02173">
        <w:t>cience</w:t>
      </w:r>
      <w:r>
        <w:t xml:space="preserve"> jobs from job boards. Using the job 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lastRenderedPageBreak/>
        <w:t>Some published papers to add to the paper at a later time. [4, 5, 2, 6, 7]</w:t>
      </w:r>
    </w:p>
    <w:p w14:paraId="6E8EE6E7" w14:textId="77777777" w:rsidR="00AF7655" w:rsidRDefault="00AF7655" w:rsidP="00A9044B">
      <w:pPr>
        <w:jc w:val="center"/>
      </w:pPr>
      <w:r w:rsidRPr="00140BF0">
        <w:rPr>
          <w:rFonts w:ascii="Arial" w:hAnsi="Arial" w:cs="Arial"/>
          <w:noProof/>
          <w:sz w:val="20"/>
          <w:szCs w:val="20"/>
        </w:rPr>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8">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00DBEF4D" w:rsidR="00AE5684" w:rsidRPr="00AE5684" w:rsidRDefault="00AE5684" w:rsidP="00AF7655">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I will recreate this in LaTex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I will recreate this in LaTex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lastRenderedPageBreak/>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 to replace 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 to replace 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4,156 job postings. The final count of jobs used can be found in Fig. 5. It is interesting to note that all of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F7655">
      <w:pPr>
        <w:pStyle w:val="ListParagraph"/>
        <w:numPr>
          <w:ilvl w:val="0"/>
          <w:numId w:val="1"/>
        </w:numPr>
        <w:rPr>
          <w:b/>
          <w:bCs/>
        </w:rPr>
      </w:pPr>
      <w:r w:rsidRPr="00AE5684">
        <w:rPr>
          <w:b/>
          <w:bCs/>
        </w:rPr>
        <w:t>Methodology</w:t>
      </w:r>
    </w:p>
    <w:p w14:paraId="14C311A7" w14:textId="3969AA6F" w:rsidR="000543BD" w:rsidRDefault="00A9044B" w:rsidP="00A9044B">
      <w:r>
        <w:t xml:space="preserve">As a </w:t>
      </w:r>
      <w:r w:rsidR="00966D96">
        <w:t>high-level</w:t>
      </w:r>
      <w:r>
        <w:t xml:space="preserve"> overview of the analysis process, </w:t>
      </w:r>
      <w:r w:rsidR="000543BD">
        <w:t xml:space="preserve">we use the data set collected to transform the job postings into feature vectors. The next step was the cluster and classify followed by reverse engineering the results to find the features of importance. The process is shown below in fig </w:t>
      </w:r>
      <w:r w:rsidR="000543BD" w:rsidRPr="000543BD">
        <w:rPr>
          <w:highlight w:val="yellow"/>
        </w:rPr>
        <w:t>???</w:t>
      </w:r>
      <w:r w:rsidR="000543BD">
        <w:t xml:space="preserve">. </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06DB5C" w:rsidR="00AE5684" w:rsidRPr="00AE5684" w:rsidRDefault="00AE5684" w:rsidP="00AF7655">
      <w:pPr>
        <w:pStyle w:val="ListParagraph"/>
        <w:numPr>
          <w:ilvl w:val="1"/>
          <w:numId w:val="1"/>
        </w:numPr>
        <w:rPr>
          <w:b/>
          <w:bCs/>
        </w:rPr>
      </w:pPr>
      <w:r w:rsidRPr="00AE5684">
        <w:rPr>
          <w:b/>
          <w:bCs/>
        </w:rPr>
        <w:t>Document Sentiment Comparative Analysis</w:t>
      </w:r>
    </w:p>
    <w:p w14:paraId="68E90289" w14:textId="0FC3F69F" w:rsidR="00AE5684" w:rsidRDefault="0015717B" w:rsidP="00AE5684">
      <w:r>
        <w:t xml:space="preserve">Once the data was collected, it needed to be transformed into something that could be analyzed. We use Tensorflow-Hub’s Universal Sentence Encoder (USE) to transform each of the unique job posting text into numerical vectors. USE transforms our text by finding semantically similar sentences (job </w:t>
      </w:r>
      <w:r>
        <w:lastRenderedPageBreak/>
        <w:t>postings) and places it into a 512-dimensional feature vector</w:t>
      </w:r>
      <w:r w:rsidR="007645DA">
        <w:t>s for classification</w:t>
      </w:r>
      <w:r>
        <w:t xml:space="preserve">. Tensorflow-hub’s USE is pretrained </w:t>
      </w:r>
      <w:r w:rsidR="007645DA">
        <w:t xml:space="preserve">with a deep averaging network (DAN) encoder </w:t>
      </w:r>
      <w:r>
        <w:t>and ready for our use ‘out of the box’</w:t>
      </w:r>
      <w:r w:rsidR="007645DA">
        <w:t>.</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7CC3504C" w:rsidR="0089716F" w:rsidRDefault="00AC40DD" w:rsidP="00AE5684">
      <w:r>
        <w:t xml:space="preserve">From the scikit-learn library </w:t>
      </w:r>
      <w:r w:rsidR="006B0204">
        <w:t xml:space="preserve">we first </w:t>
      </w:r>
      <w:r>
        <w:t xml:space="preserve">reduce </w:t>
      </w:r>
      <w:r w:rsidR="006B0204">
        <w:t xml:space="preserve">the 512 features vector </w:t>
      </w:r>
      <w:r>
        <w:t>to two principal components</w:t>
      </w:r>
      <w:r w:rsidR="006B0204">
        <w:t>.</w:t>
      </w:r>
      <w:r w:rsidR="0089716F">
        <w:t xml:space="preserve"> Each job description</w:t>
      </w:r>
      <w:r w:rsidR="006B0204">
        <w:t xml:space="preserve"> is plotted </w:t>
      </w:r>
      <w:r w:rsidR="0089716F">
        <w:t>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1D8C632F" w:rsidR="00AE5684" w:rsidRDefault="006B0204" w:rsidP="00AE5684">
      <w:r>
        <w:t xml:space="preserve">KMeans </w:t>
      </w:r>
      <w:r w:rsidR="00A81C3E">
        <w:t>from the same library is the next model employ</w:t>
      </w:r>
      <w:r>
        <w:t>. This is to be use as</w:t>
      </w:r>
      <w:r w:rsidR="00AE5684" w:rsidRPr="00AE5684">
        <w:t xml:space="preserve"> 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elkan”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lastRenderedPageBreak/>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565BBC98" w:rsidR="00555ECD" w:rsidRDefault="00555ECD" w:rsidP="00994E63">
      <w:r w:rsidRPr="00140BF0">
        <w:rPr>
          <w:rFonts w:ascii="Arial" w:hAnsi="Arial" w:cs="Arial"/>
          <w:noProof/>
          <w:sz w:val="20"/>
          <w:szCs w:val="20"/>
        </w:rPr>
        <w:drawing>
          <wp:anchor distT="0" distB="0" distL="0" distR="0" simplePos="0" relativeHeight="251666432" behindDoc="0" locked="0" layoutInCell="1" allowOverlap="1" wp14:anchorId="163A56EC" wp14:editId="6CB7F410">
            <wp:simplePos x="0" y="0"/>
            <wp:positionH relativeFrom="margin">
              <wp:posOffset>1700530</wp:posOffset>
            </wp:positionH>
            <wp:positionV relativeFrom="paragraph">
              <wp:posOffset>648970</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9"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2169E791" w:rsidR="00AE5684" w:rsidRPr="00AE5684" w:rsidRDefault="00A9044B" w:rsidP="00A9044B">
      <w:pPr>
        <w:jc w:val="center"/>
        <w:rPr>
          <w:b/>
          <w:bCs/>
        </w:rPr>
      </w:pPr>
      <w:r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466C74" w:rsidR="006B0204" w:rsidRDefault="002B7CE9" w:rsidP="006B0204">
      <w:r>
        <w:t xml:space="preserve">Figure 13 below is the KMeans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w:t>
      </w:r>
      <w:r w:rsidR="007624CD">
        <w:lastRenderedPageBreak/>
        <w:t xml:space="preserve">the model is determine by the percentage of vector correctly labeled. The accuracy of the binary KMeans clustering algorithm is </w:t>
      </w:r>
      <w:r w:rsidR="0022205C">
        <w:t>55.37</w:t>
      </w:r>
      <w:r w:rsidR="007624CD">
        <w:t>% (fig. 13).</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0BB640C" w:rsidR="002B7CE9" w:rsidRDefault="007624CD" w:rsidP="00AE5684">
      <w:r>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2">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7E70330D" w:rsidR="00515668" w:rsidRDefault="00515668" w:rsidP="00AE5684">
      <w:pPr>
        <w:rPr>
          <w:b/>
          <w:bCs/>
        </w:rPr>
      </w:pPr>
    </w:p>
    <w:p w14:paraId="1D66F4C1" w14:textId="2DF1D286" w:rsidR="00962315" w:rsidRDefault="00962315" w:rsidP="00AE5684">
      <w:pPr>
        <w:rPr>
          <w:b/>
          <w:bCs/>
        </w:rPr>
      </w:pPr>
      <w:r>
        <w:t xml:space="preserve">To increase the model’s predictive accuracy, we employ a two layers dense neural network (NN).  Table 4 is the summary of the NNs.  </w:t>
      </w:r>
      <w:r w:rsidR="00817940">
        <w:t>The activation function of the input layer for both NNs is ‘relu</w:t>
      </w:r>
      <w:r w:rsidR="00D35C2E">
        <w:t>’ and</w:t>
      </w:r>
      <w:r w:rsidR="00817940">
        <w:t xml:space="preserve"> 256 dimensions output.  The binary NN output layer’s activation function is ‘sigmoid’ and </w:t>
      </w:r>
      <w:r w:rsidR="00D35C2E">
        <w:t>1-dimension</w:t>
      </w:r>
      <w:r w:rsidR="00817940">
        <w:t xml:space="preserve"> output.</w:t>
      </w:r>
      <w:r w:rsidR="00D35C2E">
        <w:t xml:space="preserve">  The loss function used is ‘binary_crossentropy.’</w:t>
      </w:r>
      <w:r w:rsidR="00817940">
        <w:t xml:space="preserve">  </w:t>
      </w:r>
      <w:r w:rsidR="00D35C2E">
        <w:t xml:space="preserve">To get 6 clusters the output layer’s activation </w:t>
      </w:r>
      <w:r w:rsidR="00D35C2E">
        <w:lastRenderedPageBreak/>
        <w:t xml:space="preserve">function is ‘softmax’ and 6-dimensions output.  The loss function is ‘sparse_categorical_crossentropy.’ For both NN the ‘Adam’ optimizer with a learning rate of 0.001.  Both NNs has 15 epochs with a batch size of 75.  The binary NN’s, looking at DS jobs and non-DS jobs, accuracy is 92.25% , figure 15.  </w:t>
      </w:r>
      <w:r w:rsidR="007E24AB">
        <w:t>While the NN of all 6 job descriptions accuracy is 89.27%, figure 16.</w:t>
      </w:r>
    </w:p>
    <w:p w14:paraId="72A7B03D" w14:textId="47F35134" w:rsidR="00962315" w:rsidRDefault="00962315" w:rsidP="00AE5684">
      <w:pPr>
        <w:rPr>
          <w:b/>
          <w:bCs/>
        </w:rPr>
      </w:pPr>
      <w:r w:rsidRPr="00AE5684">
        <w:rPr>
          <w:b/>
          <w:bCs/>
        </w:rPr>
        <w:t xml:space="preserve">Table </w:t>
      </w:r>
      <w:r>
        <w:rPr>
          <w:b/>
          <w:bCs/>
        </w:rPr>
        <w:t>4</w:t>
      </w:r>
      <w:r w:rsidRPr="00AE5684">
        <w:rPr>
          <w:b/>
          <w:bCs/>
        </w:rPr>
        <w:t xml:space="preserve">. </w:t>
      </w:r>
      <w:r>
        <w:rPr>
          <w:b/>
          <w:bCs/>
        </w:rPr>
        <w:t>Neural Network summary</w:t>
      </w:r>
      <w:r w:rsidRPr="00AE5684">
        <w:rPr>
          <w:b/>
          <w:bCs/>
        </w:rPr>
        <w:t>.</w:t>
      </w:r>
    </w:p>
    <w:p w14:paraId="696E2426" w14:textId="2A1AAEDD" w:rsidR="009C198B" w:rsidRPr="009C198B" w:rsidRDefault="00962315" w:rsidP="00AE5684">
      <w:r>
        <w:rPr>
          <w:noProof/>
        </w:rPr>
        <w:drawing>
          <wp:inline distT="0" distB="0" distL="0" distR="0" wp14:anchorId="5CB31D6A" wp14:editId="3E8C9A73">
            <wp:extent cx="5124450" cy="1841500"/>
            <wp:effectExtent l="0" t="0" r="0" b="635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_Summary.jpg"/>
                    <pic:cNvPicPr/>
                  </pic:nvPicPr>
                  <pic:blipFill rotWithShape="1">
                    <a:blip r:embed="rId23">
                      <a:extLst>
                        <a:ext uri="{28A0092B-C50C-407E-A947-70E740481C1C}">
                          <a14:useLocalDpi xmlns:a14="http://schemas.microsoft.com/office/drawing/2010/main" val="0"/>
                        </a:ext>
                      </a:extLst>
                    </a:blip>
                    <a:srcRect l="4807" t="27540" r="8975" b="17379"/>
                    <a:stretch/>
                  </pic:blipFill>
                  <pic:spPr bwMode="auto">
                    <a:xfrm>
                      <a:off x="0" y="0"/>
                      <a:ext cx="5124450" cy="1841500"/>
                    </a:xfrm>
                    <a:prstGeom prst="rect">
                      <a:avLst/>
                    </a:prstGeom>
                    <a:ln>
                      <a:noFill/>
                    </a:ln>
                    <a:extLst>
                      <a:ext uri="{53640926-AAD7-44D8-BBD7-CCE9431645EC}">
                        <a14:shadowObscured xmlns:a14="http://schemas.microsoft.com/office/drawing/2010/main"/>
                      </a:ext>
                    </a:extLst>
                  </pic:spPr>
                </pic:pic>
              </a:graphicData>
            </a:graphic>
          </wp:inline>
        </w:drawing>
      </w:r>
    </w:p>
    <w:p w14:paraId="1B465A4C" w14:textId="66992643" w:rsidR="00746995" w:rsidRDefault="00746995" w:rsidP="00A9044B">
      <w:pPr>
        <w:jc w:val="center"/>
      </w:pPr>
      <w:bookmarkStart w:id="0" w:name="_GoBack"/>
      <w:r>
        <w:rPr>
          <w:noProof/>
        </w:rPr>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bookmarkEnd w:id="0"/>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5">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lastRenderedPageBreak/>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1FC1DB3A" w:rsidR="00AE5684" w:rsidRDefault="00AF7655" w:rsidP="00AE5684">
      <w:r>
        <w:t xml:space="preserve">The final </w:t>
      </w:r>
      <w:r w:rsidR="00D778D9">
        <w:t xml:space="preserve">Neural Network algorithm </w:t>
      </w:r>
      <w:r>
        <w:t>(</w:t>
      </w:r>
      <w:r w:rsidR="00D778D9">
        <w:t>Is that the right name</w:t>
      </w:r>
      <w:r>
        <w:t>?</w:t>
      </w:r>
      <w:r w:rsidR="00D35C2E">
        <w:t xml:space="preserve"> </w:t>
      </w:r>
      <w:r w:rsidR="00D35C2E" w:rsidRPr="00D35C2E">
        <w:rPr>
          <w:highlight w:val="yellow"/>
        </w:rPr>
        <w:t>yes</w:t>
      </w:r>
      <w:r w:rsidR="00D778D9">
        <w:t xml:space="preserve">) </w:t>
      </w:r>
      <w:r>
        <w:t>shows us that Data Scientist is most closely related to Data Analyst and Statistician. With this knowledge, we look back at our dataset</w:t>
      </w:r>
      <w:r w:rsidR="00D81C78">
        <w:t xml:space="preserve"> job postings</w:t>
      </w:r>
      <w:r w:rsidR="00451A18">
        <w:t xml:space="preserve"> </w:t>
      </w:r>
      <w:r w:rsidR="00D778D9">
        <w:t>to reverse engineer the features of importance</w:t>
      </w:r>
      <w:r w:rsidR="00451A18">
        <w:t xml:space="preserve">. All duplicate words within each posting as well as some additional stop words that would not inform our results (preferred, quality, field, work, strong, working, etc,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r w:rsidR="00D81C78" w:rsidRPr="00D81C78">
        <w:rPr>
          <w:highlight w:val="yellow"/>
        </w:rPr>
        <w:t>???</w:t>
      </w:r>
      <w:r w:rsidR="00D81C78">
        <w:t xml:space="preserve"> . </w:t>
      </w:r>
    </w:p>
    <w:p w14:paraId="34C0B302" w14:textId="21899D49" w:rsidR="00EE278E" w:rsidRDefault="00EE278E" w:rsidP="00A9044B">
      <w:pPr>
        <w:jc w:val="center"/>
      </w:pPr>
      <w:r>
        <w:rPr>
          <w:noProof/>
        </w:rPr>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r w:rsidRPr="00A9044B">
        <w:rPr>
          <w:b/>
          <w:bCs/>
        </w:rPr>
        <w:t>Fig. ?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t>Focusing on Data Scientist, Data Analyst, and Statistician</w:t>
      </w:r>
    </w:p>
    <w:p w14:paraId="5CAC2029" w14:textId="22A32A5C"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r w:rsidR="00001906" w:rsidRPr="00001906">
        <w:rPr>
          <w:highlight w:val="yellow"/>
        </w:rPr>
        <w:t>Fig ???</w:t>
      </w:r>
      <w:r w:rsidR="00001906">
        <w:t>. Data Scientist and Data Analyst have more words in common and therefore, Statistician is a smaller circle. Data Scientist, Data Analyst</w:t>
      </w:r>
      <w:r w:rsidR="00D778D9">
        <w:t>,</w:t>
      </w:r>
      <w:r w:rsidR="00001906">
        <w:t xml:space="preserve"> and Statistician share common words such as Research, Analysis, Statistics, Communication, and Team. Data Scientist and Data Analyst share words such as Python, Tools, Business, </w:t>
      </w:r>
      <w:r w:rsidR="009C4ADF">
        <w:t>Support</w:t>
      </w:r>
      <w:r w:rsidR="00001906">
        <w:t>, sql.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lastRenderedPageBreak/>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Default="009C4ADF" w:rsidP="00D870BF">
      <w: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0581E873" w:rsidR="00AE5684" w:rsidRDefault="00D778D9" w:rsidP="00AE5684">
      <w:r w:rsidRPr="00D778D9">
        <w:rPr>
          <w:highlight w:val="yellow"/>
        </w:rPr>
        <w:t xml:space="preserve">Notes: Include further analysis of our results – look at the percentage of postings that contain top words. What else??!! I hate this section! </w:t>
      </w:r>
      <w:r w:rsidRPr="00D778D9">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1F60A"/>
          </mc:Choice>
          <mc:Fallback>
            <w:t>😊</w:t>
          </mc:Fallback>
        </mc:AlternateContent>
      </w:r>
      <w:r>
        <w:t xml:space="preserve"> </w:t>
      </w:r>
    </w:p>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 xml:space="preserve">s terms and conditions may prevent someone from scraping. Falling outside the guidelines </w:t>
      </w:r>
      <w:r w:rsidRPr="00AE5684">
        <w:lastRenderedPageBreak/>
        <w:t>and/or company policies can be bad. There are criminal implications such as identity theft and hacking if 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t>1.</w:t>
      </w:r>
      <w:r>
        <w:tab/>
        <w:t>Andrea DeMauro,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Ankita Srivastava, Yogesh Tiwari, H.K.: Attrition and retention of employees in  bpo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lastRenderedPageBreak/>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Collins Marfo Agyeman, P.V.P.P.: Employee demographic characteristics and their effects on turnover and retention in msmes. International Journal of Recent Advances in Organizational Behaviour and Decision Sciences 1(1) (2014)</w:t>
      </w:r>
    </w:p>
    <w:p w14:paraId="55E97876" w14:textId="050B8435" w:rsidR="00AE5684" w:rsidRDefault="00AE5684" w:rsidP="00AE5684">
      <w:r>
        <w:t>6.</w:t>
      </w:r>
      <w:r>
        <w:tab/>
        <w:t>Kaplan, J.: Artificial Intelligence: What Everyone Needs to Know. What     Everyone     Needs     To     Know QR ,     Oxford     University     Press     (2016), https://books.google.com/books?id=wPvmDAAAQBAJ</w:t>
      </w:r>
    </w:p>
    <w:p w14:paraId="78BF1889" w14:textId="61DD6228" w:rsidR="00AE5684" w:rsidRDefault="00AE5684" w:rsidP="00AE5684">
      <w:r>
        <w:t>7.</w:t>
      </w:r>
      <w:r>
        <w:tab/>
        <w:t>Touring: Alan Turing: His Work and Impact. Computing Machinery and Intelligence QR , Gale Virtual Reference Library (GVRL) (2013)</w:t>
      </w:r>
    </w:p>
    <w:p w14:paraId="329A65A2" w14:textId="561D3F85" w:rsidR="00AE5684" w:rsidRDefault="00AE5684" w:rsidP="00AE5684">
      <w:r>
        <w:t>8.</w:t>
      </w:r>
      <w:r>
        <w:tab/>
        <w:t>Zinovy Radovilsky,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rwUAZccPCywAAAA="/>
  </w:docVars>
  <w:rsids>
    <w:rsidRoot w:val="00AE5684"/>
    <w:rsid w:val="00001906"/>
    <w:rsid w:val="000364C0"/>
    <w:rsid w:val="00036A4B"/>
    <w:rsid w:val="000543BD"/>
    <w:rsid w:val="0015717B"/>
    <w:rsid w:val="00185E6E"/>
    <w:rsid w:val="00194A9F"/>
    <w:rsid w:val="0022205C"/>
    <w:rsid w:val="002B7CE9"/>
    <w:rsid w:val="00307BA2"/>
    <w:rsid w:val="00334A10"/>
    <w:rsid w:val="003F6396"/>
    <w:rsid w:val="00451A18"/>
    <w:rsid w:val="00460073"/>
    <w:rsid w:val="00514EAB"/>
    <w:rsid w:val="00515668"/>
    <w:rsid w:val="00555ECD"/>
    <w:rsid w:val="00617CC2"/>
    <w:rsid w:val="00633016"/>
    <w:rsid w:val="006742EA"/>
    <w:rsid w:val="006B0204"/>
    <w:rsid w:val="00746995"/>
    <w:rsid w:val="007624CD"/>
    <w:rsid w:val="007645DA"/>
    <w:rsid w:val="007E24AB"/>
    <w:rsid w:val="00817940"/>
    <w:rsid w:val="00820B9C"/>
    <w:rsid w:val="008407A0"/>
    <w:rsid w:val="0089716F"/>
    <w:rsid w:val="00962315"/>
    <w:rsid w:val="00966D96"/>
    <w:rsid w:val="00994E63"/>
    <w:rsid w:val="009C198B"/>
    <w:rsid w:val="009C4ADF"/>
    <w:rsid w:val="00A81C3E"/>
    <w:rsid w:val="00A9044B"/>
    <w:rsid w:val="00AC40DD"/>
    <w:rsid w:val="00AC615E"/>
    <w:rsid w:val="00AE1F6A"/>
    <w:rsid w:val="00AE5684"/>
    <w:rsid w:val="00AF7655"/>
    <w:rsid w:val="00BA2464"/>
    <w:rsid w:val="00BC22AC"/>
    <w:rsid w:val="00CB7C55"/>
    <w:rsid w:val="00D35C2E"/>
    <w:rsid w:val="00D778D9"/>
    <w:rsid w:val="00D81C78"/>
    <w:rsid w:val="00D870BF"/>
    <w:rsid w:val="00DB1CDA"/>
    <w:rsid w:val="00DD3DC4"/>
    <w:rsid w:val="00E02173"/>
    <w:rsid w:val="00EE278E"/>
    <w:rsid w:val="00F3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16</Pages>
  <Words>4075</Words>
  <Characters>2323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Andrew Nguyen</cp:lastModifiedBy>
  <cp:revision>20</cp:revision>
  <dcterms:created xsi:type="dcterms:W3CDTF">2019-11-06T04:05:00Z</dcterms:created>
  <dcterms:modified xsi:type="dcterms:W3CDTF">2019-11-08T05:55:00Z</dcterms:modified>
</cp:coreProperties>
</file>